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64CD3A" w14:textId="154D0D01" w:rsidR="00857935" w:rsidRDefault="00857935">
      <w:r>
        <w:t>Colton Kohler</w:t>
      </w:r>
    </w:p>
    <w:p w14:paraId="26B8AD2F" w14:textId="5DF46BE7" w:rsidR="00857935" w:rsidRDefault="00857935">
      <w:r>
        <w:t>2/2/2025</w:t>
      </w:r>
    </w:p>
    <w:p w14:paraId="13C2849C" w14:textId="44366602" w:rsidR="00857935" w:rsidRDefault="00857935">
      <w:r>
        <w:t>M3 Assignment</w:t>
      </w:r>
    </w:p>
    <w:p w14:paraId="7D94278C" w14:textId="77777777" w:rsidR="00857935" w:rsidRDefault="00857935"/>
    <w:p w14:paraId="5E31673D" w14:textId="1F222FE5" w:rsidR="00857935" w:rsidRDefault="003137CC">
      <w:r>
        <w:rPr>
          <w:noProof/>
        </w:rPr>
        <w:drawing>
          <wp:inline distT="0" distB="0" distL="0" distR="0" wp14:anchorId="017249F0" wp14:editId="7D6C10C5">
            <wp:extent cx="5943600" cy="5017135"/>
            <wp:effectExtent l="0" t="0" r="0" b="0"/>
            <wp:docPr id="98473168" name="Picture 2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473168" name="Picture 2" descr="A screenshot of a computer screen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17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A800B" w14:textId="2883AA85" w:rsidR="00A86676" w:rsidRDefault="003137CC">
      <w:r>
        <w:rPr>
          <w:noProof/>
        </w:rPr>
        <w:lastRenderedPageBreak/>
        <w:drawing>
          <wp:inline distT="0" distB="0" distL="0" distR="0" wp14:anchorId="4A523F7A" wp14:editId="7FE1B09F">
            <wp:extent cx="5943600" cy="3134360"/>
            <wp:effectExtent l="0" t="0" r="0" b="8890"/>
            <wp:docPr id="101413348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4133485" name="Picture 1" descr="A screenshot of a computer program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1A1E8D2" wp14:editId="35CC5A1E">
            <wp:extent cx="5943600" cy="2740660"/>
            <wp:effectExtent l="0" t="0" r="0" b="2540"/>
            <wp:docPr id="2052523852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2523852" name="Picture 3" descr="A screenshot of a computer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0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866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YwNDI1MDI3MzE1MTJX0lEKTi0uzszPAykwrAUAPWQNMCwAAAA="/>
  </w:docVars>
  <w:rsids>
    <w:rsidRoot w:val="003137CC"/>
    <w:rsid w:val="003137CC"/>
    <w:rsid w:val="00334814"/>
    <w:rsid w:val="00517E2B"/>
    <w:rsid w:val="00857935"/>
    <w:rsid w:val="00A86676"/>
    <w:rsid w:val="00B84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B4BEED"/>
  <w15:chartTrackingRefBased/>
  <w15:docId w15:val="{A058EDE2-091A-458E-9673-458B46833B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137C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137C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137CC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37C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137CC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137C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37C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37C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37C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137CC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137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137CC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137CC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37CC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37C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37C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37C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37C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137C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137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137C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137C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137C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137C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137C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137CC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137CC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137CC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137CC"/>
    <w:rPr>
      <w:b/>
      <w:bCs/>
      <w:smallCaps/>
      <w:color w:val="2F5496" w:themeColor="accent1" w:themeShade="BF"/>
      <w:spacing w:val="5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57935"/>
  </w:style>
  <w:style w:type="character" w:customStyle="1" w:styleId="DateChar">
    <w:name w:val="Date Char"/>
    <w:basedOn w:val="DefaultParagraphFont"/>
    <w:link w:val="Date"/>
    <w:uiPriority w:val="99"/>
    <w:semiHidden/>
    <w:rsid w:val="008579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2</Pages>
  <Words>6</Words>
  <Characters>37</Characters>
  <Application>Microsoft Office Word</Application>
  <DocSecurity>0</DocSecurity>
  <Lines>1</Lines>
  <Paragraphs>1</Paragraphs>
  <ScaleCrop>false</ScaleCrop>
  <Company/>
  <LinksUpToDate>false</LinksUpToDate>
  <CharactersWithSpaces>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ton Kohler</dc:creator>
  <cp:keywords/>
  <dc:description/>
  <cp:lastModifiedBy>Colton Kohler</cp:lastModifiedBy>
  <cp:revision>2</cp:revision>
  <dcterms:created xsi:type="dcterms:W3CDTF">2025-02-02T23:28:00Z</dcterms:created>
  <dcterms:modified xsi:type="dcterms:W3CDTF">2025-02-03T00:23:00Z</dcterms:modified>
</cp:coreProperties>
</file>